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7766" w:rsidRDefault="00DF7766">
      <w:r>
        <w:tab/>
      </w:r>
      <w:r>
        <w:tab/>
      </w:r>
      <w:r>
        <w:tab/>
      </w:r>
      <w:r>
        <w:tab/>
        <w:t>SQL Query Optimization</w:t>
      </w:r>
    </w:p>
    <w:p w:rsidR="00DF7766" w:rsidRDefault="00DF7766">
      <w:r>
        <w:t>1)</w:t>
      </w:r>
    </w:p>
    <w:p w:rsidR="00EF3FA3" w:rsidRDefault="00EF3FA3">
      <w:r>
        <w:t xml:space="preserve">a. </w:t>
      </w:r>
      <w:r w:rsidR="00DF7766">
        <w:t>The Cost of evaluating the query: Here the query is processing 18k+ rows</w:t>
      </w:r>
    </w:p>
    <w:p w:rsidR="00DF7766" w:rsidRDefault="00EF3FA3">
      <w:r>
        <w:rPr>
          <w:noProof/>
        </w:rPr>
        <w:drawing>
          <wp:inline distT="0" distB="0" distL="0" distR="0" wp14:anchorId="216246A5" wp14:editId="523CFD82">
            <wp:extent cx="5943600" cy="618490"/>
            <wp:effectExtent l="19050" t="19050" r="19050" b="101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49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F7766" w:rsidRDefault="00EF3FA3">
      <w:r>
        <w:t xml:space="preserve">b. </w:t>
      </w:r>
      <w:r w:rsidR="00DF7766">
        <w:t xml:space="preserve">What you did to optimize the query:  Created indexes for </w:t>
      </w:r>
      <w:r>
        <w:t>“wins” column in pitching table and reduced the number of rows.</w:t>
      </w:r>
    </w:p>
    <w:p w:rsidR="00DF7766" w:rsidRDefault="00EF3FA3">
      <w:r>
        <w:rPr>
          <w:noProof/>
        </w:rPr>
        <w:drawing>
          <wp:inline distT="0" distB="0" distL="0" distR="0" wp14:anchorId="590C122C" wp14:editId="2515FFB8">
            <wp:extent cx="5943600" cy="613410"/>
            <wp:effectExtent l="19050" t="19050" r="19050" b="152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341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F3FA3" w:rsidRDefault="00EF3FA3"/>
    <w:p w:rsidR="00FF1377" w:rsidRDefault="00EF3FA3">
      <w:r>
        <w:t xml:space="preserve">c. </w:t>
      </w:r>
      <w:r w:rsidR="00DF7766">
        <w:t>Changes made to query to optimize:</w:t>
      </w:r>
      <w:r>
        <w:t xml:space="preserve"> </w:t>
      </w:r>
    </w:p>
    <w:p w:rsidR="00FF1377" w:rsidRDefault="00FF1377">
      <w:r>
        <w:t xml:space="preserve">Created index using query:  </w:t>
      </w:r>
      <w:r w:rsidRPr="00FF1377">
        <w:t>alter table pitching add index wi(w);</w:t>
      </w:r>
    </w:p>
    <w:p w:rsidR="00DF7766" w:rsidRDefault="00FF1377">
      <w:r>
        <w:t>N</w:t>
      </w:r>
      <w:r w:rsidR="00EF3FA3">
        <w:t>o changes are made to the query but created indexes to reduce number of rows as shown in above picture.</w:t>
      </w:r>
    </w:p>
    <w:p w:rsidR="00EF3FA3" w:rsidRDefault="00EF3FA3">
      <w:r>
        <w:t>2)</w:t>
      </w:r>
    </w:p>
    <w:p w:rsidR="008649E8" w:rsidRDefault="00FF542B">
      <w:r>
        <w:t>a. The Cost of evaluating the query:</w:t>
      </w:r>
      <w:r w:rsidR="008649E8">
        <w:t xml:space="preserve"> the provided query is using 6000fvb c</w:t>
      </w:r>
    </w:p>
    <w:p w:rsidR="00FF542B" w:rsidRDefault="008649E8">
      <w:r>
        <w:t>+</w:t>
      </w:r>
      <w:r w:rsidR="00FF542B">
        <w:t xml:space="preserve"> rows to process. </w:t>
      </w:r>
    </w:p>
    <w:p w:rsidR="00FF542B" w:rsidRDefault="00FF542B">
      <w:r>
        <w:rPr>
          <w:noProof/>
        </w:rPr>
        <w:drawing>
          <wp:inline distT="0" distB="0" distL="0" distR="0" wp14:anchorId="509C7219" wp14:editId="3342967C">
            <wp:extent cx="5943600" cy="819785"/>
            <wp:effectExtent l="19050" t="19050" r="19050" b="184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978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F542B" w:rsidRDefault="00FF542B">
      <w:r>
        <w:t xml:space="preserve">b. What you did to optimize the query:  I tried creating index for schoolName column of schools and </w:t>
      </w:r>
      <w:r w:rsidR="00870746">
        <w:t>schoolID of schoolPlayers but didn’t find any change.</w:t>
      </w:r>
    </w:p>
    <w:p w:rsidR="00FF542B" w:rsidRDefault="00FF542B">
      <w:r>
        <w:t xml:space="preserve">c. Changes made to query to optimize: </w:t>
      </w:r>
      <w:r w:rsidR="00870746">
        <w:t xml:space="preserve">  I created index using the below query but the results didn’t change.</w:t>
      </w:r>
    </w:p>
    <w:p w:rsidR="00FF542B" w:rsidRDefault="00FF542B" w:rsidP="00FF542B">
      <w:r>
        <w:t>alter table schools add index sname(schoolName)</w:t>
      </w:r>
    </w:p>
    <w:p w:rsidR="00FF542B" w:rsidRDefault="00FF542B" w:rsidP="00FF542B">
      <w:r>
        <w:t>alter table schoolsPlayers add index sid(schoolID)</w:t>
      </w:r>
    </w:p>
    <w:p w:rsidR="00870746" w:rsidRDefault="000C1EC7" w:rsidP="00FF542B">
      <w:r>
        <w:t>I also tried using Cartesian product of two queries but found that is leading to processing of more rows.</w:t>
      </w:r>
    </w:p>
    <w:p w:rsidR="000C1EC7" w:rsidRDefault="000C1EC7" w:rsidP="00FF542B"/>
    <w:p w:rsidR="000C1EC7" w:rsidRDefault="000C1EC7" w:rsidP="00FF542B"/>
    <w:p w:rsidR="000C1EC7" w:rsidRDefault="000C1EC7" w:rsidP="00FF542B"/>
    <w:p w:rsidR="00870746" w:rsidRDefault="00870746" w:rsidP="00FF542B">
      <w:r>
        <w:t>3)</w:t>
      </w:r>
    </w:p>
    <w:p w:rsidR="00870746" w:rsidRDefault="000C1EC7" w:rsidP="00FF542B">
      <w:r>
        <w:t>a. The Cost of evaluating the query:</w:t>
      </w:r>
      <w:r w:rsidR="00D035C0">
        <w:t xml:space="preserve"> this is processing </w:t>
      </w:r>
      <w:r w:rsidR="008649E8">
        <w:t>97,000</w:t>
      </w:r>
      <w:r w:rsidR="00D035C0">
        <w:t xml:space="preserve"> rows.</w:t>
      </w:r>
    </w:p>
    <w:p w:rsidR="000C1EC7" w:rsidRDefault="000C1EC7" w:rsidP="00FF542B">
      <w:r>
        <w:t>b. What you did to optimize the query:</w:t>
      </w:r>
      <w:r w:rsidR="00D035C0">
        <w:t xml:space="preserve"> Created index for firstName and lastName of master table to optimize the query</w:t>
      </w:r>
      <w:r w:rsidR="008649E8">
        <w:t>.  Index created using below query:</w:t>
      </w:r>
    </w:p>
    <w:p w:rsidR="008649E8" w:rsidRDefault="008649E8" w:rsidP="00FF542B">
      <w:r>
        <w:t>Alter table master add index fn(nameFirst)</w:t>
      </w:r>
    </w:p>
    <w:p w:rsidR="008649E8" w:rsidRDefault="008649E8" w:rsidP="00FF542B">
      <w:r>
        <w:t>Alter table master add index ln(nameLast)</w:t>
      </w:r>
    </w:p>
    <w:p w:rsidR="000C1EC7" w:rsidRDefault="000C1EC7" w:rsidP="00FF542B">
      <w:r>
        <w:t>c. Changes made to query to optimize:</w:t>
      </w:r>
      <w:r w:rsidR="00D035C0">
        <w:t xml:space="preserve"> no changes made to the query but after creating indices,  the processing time was reduced when compared with the earlier query.</w:t>
      </w:r>
    </w:p>
    <w:p w:rsidR="000C1EC7" w:rsidRDefault="000C1EC7" w:rsidP="000C1EC7"/>
    <w:p w:rsidR="000C1EC7" w:rsidRDefault="000C1EC7" w:rsidP="000C1EC7">
      <w:r>
        <w:t>4</w:t>
      </w:r>
      <w:r>
        <w:t>)</w:t>
      </w:r>
    </w:p>
    <w:p w:rsidR="000C1EC7" w:rsidRDefault="000C1EC7" w:rsidP="000C1EC7">
      <w:r>
        <w:t>a. The Cost of evaluating the query:</w:t>
      </w:r>
      <w:r w:rsidR="008649E8">
        <w:t xml:space="preserve"> </w:t>
      </w:r>
      <w:r w:rsidR="00B87D1C">
        <w:rPr>
          <w:noProof/>
        </w:rPr>
        <w:drawing>
          <wp:inline distT="0" distB="0" distL="0" distR="0" wp14:anchorId="19DF5B51" wp14:editId="4F18F443">
            <wp:extent cx="5943600" cy="806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EC7" w:rsidRDefault="000C1EC7" w:rsidP="000C1EC7">
      <w:r>
        <w:t>b. What you did to optimize the query:</w:t>
      </w:r>
      <w:r w:rsidR="008649E8">
        <w:t xml:space="preserve"> I created </w:t>
      </w:r>
      <w:r w:rsidR="00B87D1C">
        <w:t>index for yearID, wins and name as below</w:t>
      </w:r>
    </w:p>
    <w:p w:rsidR="008649E8" w:rsidRDefault="008649E8" w:rsidP="000C1EC7">
      <w:r>
        <w:t>alter table teams add index yid(yearID)</w:t>
      </w:r>
    </w:p>
    <w:p w:rsidR="008649E8" w:rsidRDefault="008649E8" w:rsidP="000C1EC7">
      <w:r>
        <w:t>alter table teams add index wi(w)</w:t>
      </w:r>
    </w:p>
    <w:p w:rsidR="008649E8" w:rsidRDefault="008649E8" w:rsidP="000C1EC7">
      <w:r>
        <w:t>alter table teams add index tname(name)</w:t>
      </w:r>
    </w:p>
    <w:p w:rsidR="00B87D1C" w:rsidRDefault="00B87D1C" w:rsidP="000C1EC7">
      <w:r>
        <w:t>But didn’t find any changes in the results</w:t>
      </w:r>
    </w:p>
    <w:p w:rsidR="000C1EC7" w:rsidRDefault="000C1EC7" w:rsidP="000C1EC7">
      <w:r>
        <w:t>c. Changes made to query to optimize:</w:t>
      </w:r>
      <w:r w:rsidR="00B87D1C">
        <w:t xml:space="preserve"> I created index and tried executing query but found the same results.</w:t>
      </w:r>
    </w:p>
    <w:p w:rsidR="000C1EC7" w:rsidRDefault="000C1EC7" w:rsidP="000C1EC7"/>
    <w:p w:rsidR="000C1EC7" w:rsidRDefault="000C1EC7" w:rsidP="000C1EC7"/>
    <w:p w:rsidR="000C1EC7" w:rsidRDefault="000C1EC7" w:rsidP="000C1EC7">
      <w:r>
        <w:t>5</w:t>
      </w:r>
      <w:r>
        <w:t>)</w:t>
      </w:r>
    </w:p>
    <w:p w:rsidR="00B87D1C" w:rsidRDefault="000C1EC7" w:rsidP="000C1EC7">
      <w:r>
        <w:lastRenderedPageBreak/>
        <w:t>a. The Cost of evaluating the query:</w:t>
      </w:r>
      <w:r w:rsidR="00B87D1C">
        <w:t xml:space="preserve"> </w:t>
      </w:r>
      <w:r w:rsidR="00B87D1C">
        <w:rPr>
          <w:noProof/>
        </w:rPr>
        <w:drawing>
          <wp:inline distT="0" distB="0" distL="0" distR="0" wp14:anchorId="4A86F6AD" wp14:editId="5563977B">
            <wp:extent cx="5943600" cy="1537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EC7" w:rsidRDefault="000C1EC7" w:rsidP="000C1EC7">
      <w:r>
        <w:t>b. What you did to optimize the query:</w:t>
      </w:r>
      <w:r w:rsidR="00B65413">
        <w:t xml:space="preserve"> I tried using join, Cartesian product and also tried using index but,  I am not finding any change in the optimization.</w:t>
      </w:r>
    </w:p>
    <w:p w:rsidR="000C1EC7" w:rsidRDefault="000C1EC7" w:rsidP="000C1EC7">
      <w:r>
        <w:t>c. Changes made to query to optimize:</w:t>
      </w:r>
      <w:r w:rsidR="00B65413">
        <w:t xml:space="preserve"> Tried using join and Cartesian product but no changes discovered.</w:t>
      </w:r>
    </w:p>
    <w:p w:rsidR="000C1EC7" w:rsidRDefault="000C1EC7" w:rsidP="000C1EC7"/>
    <w:p w:rsidR="000C1EC7" w:rsidRDefault="000C1EC7" w:rsidP="000C1EC7">
      <w:r>
        <w:t>6</w:t>
      </w:r>
      <w:r>
        <w:t>)</w:t>
      </w:r>
    </w:p>
    <w:p w:rsidR="000C1EC7" w:rsidRDefault="000C1EC7" w:rsidP="000C1EC7">
      <w:r>
        <w:t>a. The Cost of evaluating the query:</w:t>
      </w:r>
      <w:r w:rsidR="00A57736" w:rsidRPr="00A57736">
        <w:rPr>
          <w:noProof/>
        </w:rPr>
        <w:t xml:space="preserve"> </w:t>
      </w:r>
      <w:r w:rsidR="00A57736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943600" cy="184912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9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C1EC7" w:rsidRDefault="000C1EC7" w:rsidP="000C1EC7">
      <w:r>
        <w:t>b. What you did to optimize the query:</w:t>
      </w:r>
    </w:p>
    <w:p w:rsidR="000C1EC7" w:rsidRDefault="000C1EC7" w:rsidP="000C1EC7">
      <w:r>
        <w:t>c. Changes made to query to optimize:</w:t>
      </w:r>
    </w:p>
    <w:p w:rsidR="000C1EC7" w:rsidRDefault="000C1EC7" w:rsidP="000C1EC7"/>
    <w:p w:rsidR="000C1EC7" w:rsidRDefault="000C1EC7" w:rsidP="000C1EC7">
      <w:r>
        <w:t>7</w:t>
      </w:r>
      <w:r>
        <w:t>)</w:t>
      </w:r>
    </w:p>
    <w:p w:rsidR="000C1EC7" w:rsidRDefault="000C1EC7" w:rsidP="000C1EC7">
      <w:r>
        <w:t>a. The Cost of evaluating the query:</w:t>
      </w:r>
    </w:p>
    <w:p w:rsidR="000C1EC7" w:rsidRDefault="000C1EC7" w:rsidP="000C1EC7">
      <w:r>
        <w:t>b. What you did to optimize the query:</w:t>
      </w:r>
    </w:p>
    <w:p w:rsidR="00A57736" w:rsidRDefault="00A57736" w:rsidP="000C1EC7"/>
    <w:p w:rsidR="00A57736" w:rsidRDefault="00A57736" w:rsidP="000C1EC7">
      <w:r>
        <w:t>b. What you did to optimize the query:</w:t>
      </w:r>
      <w:r w:rsidR="00C876A8">
        <w:t xml:space="preserve"> I used a different query for optimizing.  </w:t>
      </w:r>
    </w:p>
    <w:p w:rsidR="000C1EC7" w:rsidRDefault="000C1EC7" w:rsidP="000C1EC7">
      <w:r>
        <w:t>c. Changes made to query to optimize:</w:t>
      </w:r>
      <w:r w:rsidR="00C876A8">
        <w:t xml:space="preserve"> I used below query to optimize.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SELECT DISTINCT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M.nameFirst AS `First Name`, M.nameLast AS `Last Name`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FROM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batting B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INNER JOIN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master M ON M.masterID = B.masterID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INNER JOIN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teams T ON B.teamID = T.teamID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AND B.yearID = T.yearID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WHERE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B.masterID IN (SELECT DISTINCT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B1.masterID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FROM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batting B1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lastRenderedPageBreak/>
        <w:t>                INNER JOIN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batting B2 ON B1.masterID = B2.masterID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    AND B1.yearID = B2.yearID - 1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    AND B1.teamID = B2.teamID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    INNER JOIN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batting B3 ON B2.masterID = B3.masterID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    AND B2.yearID = B3.yearID - 1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    AND B2.teamID = B3.teamID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    INNER JOIN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batting B4 ON B3.masterID = B4.masterID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    AND B3.yearID = B4.yearID - 1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    AND B3.teamID = B4.teamID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WHERE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    B1.teamID IN (select teamID from teams where name LIKE '%New York Yankees%'))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AND B.teamID IN (select teamID from teams where name LIKE '%New York Yankees%')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        AND T.name LIKE '%New York Yankees%'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GROUP BY B.masterID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HAVING COUNT(B.yearID) &gt;= 4</w:t>
      </w:r>
    </w:p>
    <w:p w:rsidR="00C876A8" w:rsidRPr="00C876A8" w:rsidRDefault="00C876A8" w:rsidP="00C876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6A8">
        <w:rPr>
          <w:rFonts w:ascii="Arial" w:eastAsia="Times New Roman" w:hAnsi="Arial" w:cs="Arial"/>
          <w:color w:val="222222"/>
          <w:sz w:val="19"/>
          <w:szCs w:val="19"/>
        </w:rPr>
        <w:t>ORDER BY M.nameLast , M.nameFirst;</w:t>
      </w:r>
    </w:p>
    <w:p w:rsidR="00C876A8" w:rsidRDefault="00C876A8" w:rsidP="000C1EC7"/>
    <w:p w:rsidR="00C876A8" w:rsidRDefault="00C876A8" w:rsidP="000C1EC7">
      <w:r>
        <w:t xml:space="preserve">7. </w:t>
      </w:r>
    </w:p>
    <w:p w:rsidR="00C876A8" w:rsidRDefault="00C876A8" w:rsidP="000C1EC7">
      <w:r>
        <w:t xml:space="preserve">a. </w:t>
      </w:r>
      <w:r>
        <w:t>The Cost of evaluating the query:</w:t>
      </w:r>
      <w:r w:rsidRPr="00C876A8">
        <w:rPr>
          <w:noProof/>
        </w:rPr>
        <w:t xml:space="preserve"> </w:t>
      </w:r>
      <w:r>
        <w:rPr>
          <w:noProof/>
        </w:rPr>
        <w:t xml:space="preserve"> the cost resulted in almost 24000 rows</w:t>
      </w:r>
      <w:r>
        <w:rPr>
          <w:noProof/>
        </w:rPr>
        <w:drawing>
          <wp:inline distT="0" distB="0" distL="0" distR="0" wp14:anchorId="59870C4A" wp14:editId="6D4FB8BC">
            <wp:extent cx="5943600" cy="1085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6A8" w:rsidRDefault="00C876A8" w:rsidP="000C1EC7">
      <w:r>
        <w:t>b.</w:t>
      </w:r>
      <w:r w:rsidRPr="00C876A8">
        <w:t xml:space="preserve"> </w:t>
      </w:r>
      <w:r>
        <w:t>What you did to optimize the query:</w:t>
      </w:r>
      <w:r>
        <w:t xml:space="preserve">  I tried using join, Cartesian product but I didn’t find any changes.</w:t>
      </w:r>
    </w:p>
    <w:p w:rsidR="00C876A8" w:rsidRDefault="00C876A8" w:rsidP="000C1EC7">
      <w:r>
        <w:t xml:space="preserve">c. </w:t>
      </w:r>
      <w:r>
        <w:t>Ch</w:t>
      </w:r>
      <w:r>
        <w:t>anges made to query to optimize: No changes made to the query but, no results found after using join/Cartesian product.</w:t>
      </w:r>
      <w:bookmarkStart w:id="0" w:name="_GoBack"/>
      <w:bookmarkEnd w:id="0"/>
    </w:p>
    <w:p w:rsidR="000C1EC7" w:rsidRDefault="000C1EC7" w:rsidP="000C1EC7"/>
    <w:p w:rsidR="00DF7766" w:rsidRDefault="00DF7766"/>
    <w:p w:rsidR="00DF7766" w:rsidRDefault="00DF7766"/>
    <w:p w:rsidR="00DF7766" w:rsidRDefault="00DF7766"/>
    <w:sectPr w:rsidR="00DF77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KyNDU0NTIxNgRiUyUdpeDU4uLM/DyQAsNaADv+J8wsAAAA"/>
  </w:docVars>
  <w:rsids>
    <w:rsidRoot w:val="00DF7766"/>
    <w:rsid w:val="00025B9B"/>
    <w:rsid w:val="00081AF2"/>
    <w:rsid w:val="000C1EC7"/>
    <w:rsid w:val="00120EFE"/>
    <w:rsid w:val="001544FF"/>
    <w:rsid w:val="0018699C"/>
    <w:rsid w:val="001D210B"/>
    <w:rsid w:val="002024C8"/>
    <w:rsid w:val="002117FB"/>
    <w:rsid w:val="0029441B"/>
    <w:rsid w:val="00423263"/>
    <w:rsid w:val="00472B9E"/>
    <w:rsid w:val="004A12A2"/>
    <w:rsid w:val="004A619B"/>
    <w:rsid w:val="004B6FDD"/>
    <w:rsid w:val="004E31A0"/>
    <w:rsid w:val="00584B03"/>
    <w:rsid w:val="005E2038"/>
    <w:rsid w:val="005E700F"/>
    <w:rsid w:val="00653DF6"/>
    <w:rsid w:val="006F42EA"/>
    <w:rsid w:val="00777E5A"/>
    <w:rsid w:val="00841555"/>
    <w:rsid w:val="00862BC3"/>
    <w:rsid w:val="008649E8"/>
    <w:rsid w:val="00870746"/>
    <w:rsid w:val="00891D24"/>
    <w:rsid w:val="008A0A2B"/>
    <w:rsid w:val="008D3462"/>
    <w:rsid w:val="008E1F2A"/>
    <w:rsid w:val="009132E3"/>
    <w:rsid w:val="009E12D5"/>
    <w:rsid w:val="00A57736"/>
    <w:rsid w:val="00A91B12"/>
    <w:rsid w:val="00B31CAB"/>
    <w:rsid w:val="00B43F9E"/>
    <w:rsid w:val="00B65413"/>
    <w:rsid w:val="00B87D1C"/>
    <w:rsid w:val="00B92778"/>
    <w:rsid w:val="00BD6315"/>
    <w:rsid w:val="00BF75B1"/>
    <w:rsid w:val="00C85C00"/>
    <w:rsid w:val="00C876A8"/>
    <w:rsid w:val="00CA3168"/>
    <w:rsid w:val="00D035C0"/>
    <w:rsid w:val="00D75F20"/>
    <w:rsid w:val="00D90BB9"/>
    <w:rsid w:val="00DF7766"/>
    <w:rsid w:val="00E14048"/>
    <w:rsid w:val="00E45511"/>
    <w:rsid w:val="00E672B9"/>
    <w:rsid w:val="00EF0DE0"/>
    <w:rsid w:val="00EF3FA3"/>
    <w:rsid w:val="00F23C7A"/>
    <w:rsid w:val="00FB3851"/>
    <w:rsid w:val="00FC1371"/>
    <w:rsid w:val="00FF1377"/>
    <w:rsid w:val="00FF5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C3A7F0-5807-4BE0-9011-F9EE0F2A5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48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03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5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8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3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6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601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Bora</dc:creator>
  <cp:keywords/>
  <dc:description/>
  <cp:lastModifiedBy>Anand Bora</cp:lastModifiedBy>
  <cp:revision>9</cp:revision>
  <dcterms:created xsi:type="dcterms:W3CDTF">2015-11-18T04:39:00Z</dcterms:created>
  <dcterms:modified xsi:type="dcterms:W3CDTF">2015-11-18T06:25:00Z</dcterms:modified>
</cp:coreProperties>
</file>